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2FFD8" w14:textId="77777777" w:rsidR="0032668B" w:rsidRDefault="00404E51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  <w:r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MAKE ALL HUMAN LANGUAGE </w:t>
      </w:r>
      <w:r w:rsidR="0032668B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numbered requirements </w:t>
      </w:r>
    </w:p>
    <w:p w14:paraId="14119B21" w14:textId="77777777" w:rsidR="0032668B" w:rsidRDefault="0032668B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</w:p>
    <w:p w14:paraId="0C93B098" w14:textId="7DFDFE4C" w:rsidR="00E9458E" w:rsidRPr="00E9458E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458E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**On a virtual </w:t>
      </w:r>
      <w:proofErr w:type="gramStart"/>
      <w:r w:rsidRPr="00E9458E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whiteboard:*</w:t>
      </w:r>
      <w:proofErr w:type="gramEnd"/>
      <w:r w:rsidRPr="00E9458E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</w:t>
      </w:r>
    </w:p>
    <w:p w14:paraId="18EA6DC5" w14:textId="79B3BA5C" w:rsidR="00E9458E" w:rsidRPr="00E9458E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458E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1B2A58">
        <w:rPr>
          <w:rFonts w:ascii="Consolas" w:eastAsia="Times New Roman" w:hAnsi="Consolas" w:cs="Times New Roman"/>
          <w:color w:val="D4D4D4"/>
          <w:sz w:val="21"/>
          <w:szCs w:val="21"/>
        </w:rPr>
        <w:t>the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DF68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virtual </w:t>
      </w:r>
      <w:r w:rsidR="008E25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whiteboard </w:t>
      </w:r>
      <w:r w:rsidR="001B2A58">
        <w:rPr>
          <w:rFonts w:ascii="Consolas" w:eastAsia="Times New Roman" w:hAnsi="Consolas" w:cs="Times New Roman"/>
          <w:color w:val="D4D4D4"/>
          <w:sz w:val="21"/>
          <w:szCs w:val="21"/>
        </w:rPr>
        <w:t xml:space="preserve">will be </w:t>
      </w:r>
      <w:r w:rsidR="008E2585">
        <w:rPr>
          <w:rFonts w:ascii="Consolas" w:eastAsia="Times New Roman" w:hAnsi="Consolas" w:cs="Times New Roman"/>
          <w:color w:val="D4D4D4"/>
          <w:sz w:val="21"/>
          <w:szCs w:val="21"/>
        </w:rPr>
        <w:t>a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ystem that can store all the information that </w:t>
      </w:r>
      <w:r w:rsidR="00C84F5D">
        <w:rPr>
          <w:rFonts w:ascii="Consolas" w:eastAsia="Times New Roman" w:hAnsi="Consolas" w:cs="Times New Roman"/>
          <w:color w:val="D4D4D4"/>
          <w:sz w:val="21"/>
          <w:szCs w:val="21"/>
        </w:rPr>
        <w:t>the gym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ha</w:t>
      </w:r>
      <w:r w:rsidR="00C84F5D">
        <w:rPr>
          <w:rFonts w:ascii="Consolas" w:eastAsia="Times New Roman" w:hAnsi="Consolas" w:cs="Times New Roman"/>
          <w:color w:val="D4D4D4"/>
          <w:sz w:val="21"/>
          <w:szCs w:val="21"/>
        </w:rPr>
        <w:t>s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</w:p>
    <w:p w14:paraId="4665DC44" w14:textId="71637124" w:rsidR="007D1478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458E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keep information about the instructors working at the fitness </w:t>
      </w:r>
      <w:r w:rsidR="003E5513" w:rsidRPr="00E9458E">
        <w:rPr>
          <w:rFonts w:ascii="Consolas" w:eastAsia="Times New Roman" w:hAnsi="Consolas" w:cs="Times New Roman"/>
          <w:color w:val="D4D4D4"/>
          <w:sz w:val="21"/>
          <w:szCs w:val="21"/>
        </w:rPr>
        <w:t>center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0EF86D57" w14:textId="49F95D54" w:rsidR="007D1478" w:rsidRDefault="007D1478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458E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keep track of the various classes our instructors teach at the center</w:t>
      </w:r>
    </w:p>
    <w:p w14:paraId="7481DB08" w14:textId="79218AFC" w:rsidR="00E9458E" w:rsidRPr="00E9458E" w:rsidRDefault="007D1478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- 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keep information about </w:t>
      </w:r>
      <w:r w:rsidR="00E9458E"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the members of the 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fitness </w:t>
      </w:r>
      <w:r w:rsidR="003E5513" w:rsidRPr="00E9458E">
        <w:rPr>
          <w:rFonts w:ascii="Consolas" w:eastAsia="Times New Roman" w:hAnsi="Consolas" w:cs="Times New Roman"/>
          <w:color w:val="D4D4D4"/>
          <w:sz w:val="21"/>
          <w:szCs w:val="21"/>
        </w:rPr>
        <w:t>center</w:t>
      </w:r>
    </w:p>
    <w:p w14:paraId="0964E0DE" w14:textId="7E96257C" w:rsidR="00823854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458E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list </w:t>
      </w:r>
      <w:r w:rsidR="00BD24E8">
        <w:rPr>
          <w:rFonts w:ascii="Consolas" w:eastAsia="Times New Roman" w:hAnsi="Consolas" w:cs="Times New Roman"/>
          <w:color w:val="D4D4D4"/>
          <w:sz w:val="21"/>
          <w:szCs w:val="21"/>
        </w:rPr>
        <w:t>on what days, and on what time will the classes be held on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0F140EAD" w14:textId="0838C5EC" w:rsidR="00823854" w:rsidRDefault="00823854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- </w:t>
      </w:r>
      <w:r w:rsidR="00E9458E"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add the name of the instructor who will teach each class </w:t>
      </w:r>
    </w:p>
    <w:p w14:paraId="40A4FEBD" w14:textId="375E1DB4" w:rsidR="00E9458E" w:rsidRPr="00E9458E" w:rsidRDefault="00823854" w:rsidP="00070D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- </w:t>
      </w:r>
      <w:r w:rsidR="00A0154F">
        <w:rPr>
          <w:rFonts w:ascii="Consolas" w:eastAsia="Times New Roman" w:hAnsi="Consolas" w:cs="Times New Roman"/>
          <w:color w:val="D4D4D4"/>
          <w:sz w:val="21"/>
          <w:szCs w:val="21"/>
        </w:rPr>
        <w:t>the instructor will be able to check the virtual whiteboard</w:t>
      </w:r>
    </w:p>
    <w:p w14:paraId="14CD7A5F" w14:textId="44E19324" w:rsidR="00E9458E" w:rsidRPr="00E9458E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458E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CE39C6">
        <w:rPr>
          <w:rFonts w:ascii="Consolas" w:eastAsia="Times New Roman" w:hAnsi="Consolas" w:cs="Times New Roman"/>
          <w:color w:val="D4D4D4"/>
          <w:sz w:val="21"/>
          <w:szCs w:val="21"/>
        </w:rPr>
        <w:t>have 2 membership types</w:t>
      </w:r>
      <w:r w:rsidR="00E904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regular and premium)</w:t>
      </w:r>
    </w:p>
    <w:p w14:paraId="29DC3C98" w14:textId="30A6642C" w:rsidR="00E9458E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458E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A475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the cashier can </w:t>
      </w:r>
      <w:r w:rsidR="00CE39C6">
        <w:rPr>
          <w:rFonts w:ascii="Consolas" w:eastAsia="Times New Roman" w:hAnsi="Consolas" w:cs="Times New Roman"/>
          <w:color w:val="D4D4D4"/>
          <w:sz w:val="21"/>
          <w:szCs w:val="21"/>
        </w:rPr>
        <w:t xml:space="preserve">check if </w:t>
      </w:r>
      <w:r w:rsidR="00A47556">
        <w:rPr>
          <w:rFonts w:ascii="Consolas" w:eastAsia="Times New Roman" w:hAnsi="Consolas" w:cs="Times New Roman"/>
          <w:color w:val="D4D4D4"/>
          <w:sz w:val="21"/>
          <w:szCs w:val="21"/>
        </w:rPr>
        <w:t xml:space="preserve">a </w:t>
      </w:r>
      <w:r w:rsidR="00CE39C6">
        <w:rPr>
          <w:rFonts w:ascii="Consolas" w:eastAsia="Times New Roman" w:hAnsi="Consolas" w:cs="Times New Roman"/>
          <w:color w:val="D4D4D4"/>
          <w:sz w:val="21"/>
          <w:szCs w:val="21"/>
        </w:rPr>
        <w:t>member can sign up for class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y </w:t>
      </w:r>
      <w:r w:rsidR="00712499">
        <w:rPr>
          <w:rFonts w:ascii="Consolas" w:eastAsia="Times New Roman" w:hAnsi="Consolas" w:cs="Times New Roman"/>
          <w:color w:val="D4D4D4"/>
          <w:sz w:val="21"/>
          <w:szCs w:val="21"/>
        </w:rPr>
        <w:t xml:space="preserve">upgrading </w:t>
      </w:r>
      <w:r w:rsidRPr="00E9458E">
        <w:rPr>
          <w:rFonts w:ascii="Consolas" w:eastAsia="Times New Roman" w:hAnsi="Consolas" w:cs="Times New Roman"/>
          <w:color w:val="D4D4D4"/>
          <w:sz w:val="21"/>
          <w:szCs w:val="21"/>
        </w:rPr>
        <w:t>to the premium membershi</w:t>
      </w:r>
      <w:r w:rsidR="00712499">
        <w:rPr>
          <w:rFonts w:ascii="Consolas" w:eastAsia="Times New Roman" w:hAnsi="Consolas" w:cs="Times New Roman"/>
          <w:color w:val="D4D4D4"/>
          <w:sz w:val="21"/>
          <w:szCs w:val="21"/>
        </w:rPr>
        <w:t>p</w:t>
      </w:r>
    </w:p>
    <w:p w14:paraId="7A5DC765" w14:textId="6DD34478" w:rsidR="00070DB0" w:rsidRDefault="00070DB0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91F471" w14:textId="77777777" w:rsidR="00BC26D5" w:rsidRDefault="00BC26D5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</w:p>
    <w:p w14:paraId="26DCCA1E" w14:textId="77DFCC08" w:rsidR="00E9458E" w:rsidRDefault="00634B4C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  <w:r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*Classes data</w:t>
      </w:r>
      <w:r w:rsidR="00B75147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 (</w:t>
      </w:r>
      <w:r w:rsidR="00E9042C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cashier </w:t>
      </w:r>
      <w:r w:rsidR="005A3317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can</w:t>
      </w:r>
      <w:r w:rsidR="00B75147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 create </w:t>
      </w:r>
      <w:r w:rsidR="00070DB0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new classes </w:t>
      </w:r>
      <w:r w:rsidR="00B75147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and change </w:t>
      </w:r>
      <w:r w:rsidR="00F82DB6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them) *</w:t>
      </w:r>
      <w:r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</w:t>
      </w:r>
    </w:p>
    <w:p w14:paraId="37FF6DB2" w14:textId="09B6B183" w:rsidR="00634B4C" w:rsidRDefault="00634B4C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  <w:r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- </w:t>
      </w:r>
      <w:r w:rsidR="00352CF2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date</w:t>
      </w:r>
    </w:p>
    <w:p w14:paraId="40C4B58C" w14:textId="43C6C1B3" w:rsidR="00352CF2" w:rsidRDefault="00352CF2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  <w:r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- time</w:t>
      </w:r>
    </w:p>
    <w:p w14:paraId="3B01BCC2" w14:textId="7A3793B4" w:rsidR="00352CF2" w:rsidRDefault="00352CF2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  <w:r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- instructor teaching it</w:t>
      </w:r>
    </w:p>
    <w:p w14:paraId="013D5793" w14:textId="4C934C9C" w:rsidR="00634B4C" w:rsidRDefault="00634B4C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</w:pPr>
    </w:p>
    <w:p w14:paraId="5A66AE85" w14:textId="2BB5A261" w:rsidR="00C76F94" w:rsidRPr="00C76F94" w:rsidRDefault="00C76F94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76F94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*Sign up for classes (process</w:t>
      </w:r>
      <w:r w:rsidR="00F82DB6" w:rsidRPr="00C76F94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): *</w:t>
      </w:r>
      <w:r w:rsidRPr="00C76F94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</w:t>
      </w:r>
    </w:p>
    <w:p w14:paraId="30421349" w14:textId="6438887D" w:rsidR="00C76F94" w:rsidRPr="00C76F94" w:rsidRDefault="00C76F94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76F94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C76F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talk to the receptionist at the front desk</w:t>
      </w:r>
    </w:p>
    <w:p w14:paraId="71EAB1BB" w14:textId="3F3BB79C" w:rsidR="00C76F94" w:rsidRDefault="00C76F94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76F94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C76F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f the class is not already full, then they are added to the list of participants</w:t>
      </w:r>
      <w:r w:rsidR="006D70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which is stored in the class information</w:t>
      </w:r>
    </w:p>
    <w:p w14:paraId="15307C4B" w14:textId="001CFCF3" w:rsidR="00E9458E" w:rsidRDefault="00E9458E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05CCCD" w14:textId="5002FFEA" w:rsidR="00E9458E" w:rsidRPr="00E65D76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5D76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**Fitness Member Data to </w:t>
      </w:r>
      <w:r w:rsidR="00F82DB6" w:rsidRPr="00E65D76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register: *</w:t>
      </w:r>
      <w:r w:rsidRPr="00E65D76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</w:t>
      </w:r>
    </w:p>
    <w:p w14:paraId="7E8EB234" w14:textId="77777777" w:rsidR="00E9458E" w:rsidRPr="00E65D76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5D76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65D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ame</w:t>
      </w:r>
    </w:p>
    <w:p w14:paraId="43577E02" w14:textId="77777777" w:rsidR="00E9458E" w:rsidRPr="00E65D76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5D76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65D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ddress</w:t>
      </w:r>
    </w:p>
    <w:p w14:paraId="0E89FC27" w14:textId="77777777" w:rsidR="00E9458E" w:rsidRPr="00E65D76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5D76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65D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hone number</w:t>
      </w:r>
    </w:p>
    <w:p w14:paraId="5E9B2D72" w14:textId="77777777" w:rsidR="00E9458E" w:rsidRPr="00E65D76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5D76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65D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Email</w:t>
      </w:r>
    </w:p>
    <w:p w14:paraId="022B60FC" w14:textId="77777777" w:rsidR="00E9458E" w:rsidRPr="00E65D76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65D76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E65D7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asic membership or premium membership</w:t>
      </w:r>
    </w:p>
    <w:p w14:paraId="7320B67D" w14:textId="4962B74E" w:rsidR="00E9458E" w:rsidRDefault="00E9458E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0" w:name="_GoBack"/>
      <w:bookmarkEnd w:id="0"/>
    </w:p>
    <w:p w14:paraId="735D7124" w14:textId="5F0996CC" w:rsidR="00E9458E" w:rsidRPr="00345177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5177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 xml:space="preserve">**Instructor data to </w:t>
      </w:r>
      <w:r w:rsidR="00F82DB6" w:rsidRPr="00345177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register: *</w:t>
      </w:r>
      <w:r w:rsidRPr="00345177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</w:t>
      </w:r>
    </w:p>
    <w:p w14:paraId="62CA63D1" w14:textId="77777777" w:rsidR="00E9458E" w:rsidRPr="00345177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5177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451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ame</w:t>
      </w:r>
    </w:p>
    <w:p w14:paraId="09643EF1" w14:textId="77777777" w:rsidR="00E9458E" w:rsidRPr="00345177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5177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451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ddress</w:t>
      </w:r>
    </w:p>
    <w:p w14:paraId="65CF5A3F" w14:textId="77777777" w:rsidR="00E9458E" w:rsidRPr="00345177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5177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451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hone number</w:t>
      </w:r>
    </w:p>
    <w:p w14:paraId="5EC613A7" w14:textId="77777777" w:rsidR="00E9458E" w:rsidRPr="00345177" w:rsidRDefault="00E9458E" w:rsidP="00E945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5177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451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Email</w:t>
      </w:r>
    </w:p>
    <w:p w14:paraId="538A153C" w14:textId="01CAED99" w:rsidR="00E9458E" w:rsidRDefault="00E9458E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5177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4517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lasses they can teach</w:t>
      </w:r>
    </w:p>
    <w:p w14:paraId="6109A96C" w14:textId="2B4A3DCD" w:rsidR="003E5513" w:rsidRDefault="003E5513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31A834" w14:textId="720AF869" w:rsidR="003E5513" w:rsidRDefault="003E5513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E8C61D" w14:textId="620504A6" w:rsidR="00420985" w:rsidRDefault="00420985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904465" w14:textId="3A9CCCB4" w:rsidR="00420985" w:rsidRDefault="00420985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65F287" w14:textId="5E15F66A" w:rsidR="00420985" w:rsidRDefault="00420985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9B2464" w14:textId="77777777" w:rsidR="00420985" w:rsidRDefault="00420985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872D5F" w14:textId="78593838" w:rsidR="003E5513" w:rsidRPr="003E5513" w:rsidRDefault="003E5513" w:rsidP="003E55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5513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lastRenderedPageBreak/>
        <w:t xml:space="preserve">**How many participants will be able to attend a </w:t>
      </w:r>
      <w:r w:rsidR="00CD2E14" w:rsidRPr="003E5513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class? *</w:t>
      </w:r>
      <w:r w:rsidRPr="003E5513">
        <w:rPr>
          <w:rFonts w:ascii="Consolas" w:eastAsia="Times New Roman" w:hAnsi="Consolas" w:cs="Times New Roman"/>
          <w:b/>
          <w:bCs/>
          <w:color w:val="569CD6"/>
          <w:sz w:val="21"/>
          <w:szCs w:val="21"/>
        </w:rPr>
        <w:t>*</w:t>
      </w:r>
    </w:p>
    <w:p w14:paraId="25E489E1" w14:textId="667FD7C5" w:rsidR="003E5513" w:rsidRPr="003E5513" w:rsidRDefault="003E5513" w:rsidP="003E55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5513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varies from class to class</w:t>
      </w:r>
    </w:p>
    <w:p w14:paraId="4B8A3396" w14:textId="77AF31CA" w:rsidR="003E5513" w:rsidRPr="003E5513" w:rsidRDefault="003E5513" w:rsidP="003E55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5513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pinning </w:t>
      </w:r>
      <w:r w:rsidR="00EC42AE" w:rsidRPr="003E5513">
        <w:rPr>
          <w:rFonts w:ascii="Consolas" w:eastAsia="Times New Roman" w:hAnsi="Consolas" w:cs="Times New Roman"/>
          <w:color w:val="D4D4D4"/>
          <w:sz w:val="21"/>
          <w:szCs w:val="21"/>
        </w:rPr>
        <w:t>classes,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we are limited by how many bikes we have, only 10 </w:t>
      </w:r>
      <w:r w:rsidR="00EC42AE" w:rsidRPr="003E5513">
        <w:rPr>
          <w:rFonts w:ascii="Consolas" w:eastAsia="Times New Roman" w:hAnsi="Consolas" w:cs="Times New Roman"/>
          <w:color w:val="D4D4D4"/>
          <w:sz w:val="21"/>
          <w:szCs w:val="21"/>
        </w:rPr>
        <w:t>now</w:t>
      </w:r>
    </w:p>
    <w:p w14:paraId="0FE9D9D6" w14:textId="7D1987E8" w:rsidR="003E5513" w:rsidRPr="003E5513" w:rsidRDefault="003E5513" w:rsidP="003E55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5513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EC42AE" w:rsidRPr="003E5513">
        <w:rPr>
          <w:rFonts w:ascii="Consolas" w:eastAsia="Times New Roman" w:hAnsi="Consolas" w:cs="Times New Roman"/>
          <w:color w:val="D4D4D4"/>
          <w:sz w:val="21"/>
          <w:szCs w:val="21"/>
        </w:rPr>
        <w:t>Zumba,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we have room for a lot more people</w:t>
      </w:r>
      <w:r w:rsidR="00EC42A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how many?)</w:t>
      </w:r>
    </w:p>
    <w:p w14:paraId="1956A024" w14:textId="5101B3AA" w:rsidR="003E5513" w:rsidRPr="003E5513" w:rsidRDefault="003E5513" w:rsidP="003E55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5513">
        <w:rPr>
          <w:rFonts w:ascii="Consolas" w:eastAsia="Times New Roman" w:hAnsi="Consolas" w:cs="Times New Roman"/>
          <w:color w:val="6796E6"/>
          <w:sz w:val="21"/>
          <w:szCs w:val="21"/>
        </w:rPr>
        <w:t>-</w:t>
      </w:r>
      <w:r w:rsidR="00775B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be able to state </w:t>
      </w:r>
      <w:r w:rsidR="00EE6408"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maximum number of </w:t>
      </w:r>
      <w:r w:rsidR="00CD2E14"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participants </w:t>
      </w:r>
      <w:r w:rsidR="00CD2E14">
        <w:rPr>
          <w:rFonts w:ascii="Consolas" w:eastAsia="Times New Roman" w:hAnsi="Consolas" w:cs="Times New Roman"/>
          <w:color w:val="D4D4D4"/>
          <w:sz w:val="21"/>
          <w:szCs w:val="21"/>
        </w:rPr>
        <w:t>when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 new class </w:t>
      </w:r>
      <w:r w:rsidR="00775BB2">
        <w:rPr>
          <w:rFonts w:ascii="Consolas" w:eastAsia="Times New Roman" w:hAnsi="Consolas" w:cs="Times New Roman"/>
          <w:color w:val="D4D4D4"/>
          <w:sz w:val="21"/>
          <w:szCs w:val="21"/>
        </w:rPr>
        <w:t xml:space="preserve">is added </w:t>
      </w:r>
      <w:r w:rsidRPr="003E5513">
        <w:rPr>
          <w:rFonts w:ascii="Consolas" w:eastAsia="Times New Roman" w:hAnsi="Consolas" w:cs="Times New Roman"/>
          <w:color w:val="D4D4D4"/>
          <w:sz w:val="21"/>
          <w:szCs w:val="21"/>
        </w:rPr>
        <w:t>to the system.</w:t>
      </w:r>
    </w:p>
    <w:p w14:paraId="2FF5F8EE" w14:textId="77777777" w:rsidR="003E5513" w:rsidRPr="00C76F94" w:rsidRDefault="003E5513" w:rsidP="00C76F9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643084" w14:textId="4BF51144" w:rsidR="0092611A" w:rsidRDefault="0092611A"/>
    <w:p w14:paraId="13A4434F" w14:textId="0FE6141D" w:rsidR="00E65D76" w:rsidRDefault="00E65D76"/>
    <w:p w14:paraId="089E67B1" w14:textId="77777777" w:rsidR="00345177" w:rsidRDefault="00345177"/>
    <w:sectPr w:rsidR="003451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AD54A6"/>
    <w:multiLevelType w:val="hybridMultilevel"/>
    <w:tmpl w:val="2C8E9DDC"/>
    <w:lvl w:ilvl="0" w:tplc="BD5042BA">
      <w:numFmt w:val="bullet"/>
      <w:lvlText w:val="-"/>
      <w:lvlJc w:val="left"/>
      <w:pPr>
        <w:ind w:left="720" w:hanging="360"/>
      </w:pPr>
      <w:rPr>
        <w:rFonts w:ascii="Consolas" w:eastAsia="Times New Roman" w:hAnsi="Consola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822215"/>
    <w:multiLevelType w:val="hybridMultilevel"/>
    <w:tmpl w:val="D32A7A1A"/>
    <w:lvl w:ilvl="0" w:tplc="8DC2B7E2">
      <w:numFmt w:val="bullet"/>
      <w:lvlText w:val="-"/>
      <w:lvlJc w:val="left"/>
      <w:pPr>
        <w:ind w:left="720" w:hanging="360"/>
      </w:pPr>
      <w:rPr>
        <w:rFonts w:ascii="Consolas" w:eastAsia="Times New Roman" w:hAnsi="Consola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xMDY3NDE0MDW0MDZU0lEKTi0uzszPAykwrAUAaY0sdiwAAAA="/>
  </w:docVars>
  <w:rsids>
    <w:rsidRoot w:val="00A425D5"/>
    <w:rsid w:val="00070DB0"/>
    <w:rsid w:val="0016495E"/>
    <w:rsid w:val="001B2A58"/>
    <w:rsid w:val="0032668B"/>
    <w:rsid w:val="00345177"/>
    <w:rsid w:val="00352CF2"/>
    <w:rsid w:val="003E5513"/>
    <w:rsid w:val="004017B3"/>
    <w:rsid w:val="00404E51"/>
    <w:rsid w:val="00420985"/>
    <w:rsid w:val="004440F5"/>
    <w:rsid w:val="00575F22"/>
    <w:rsid w:val="00595F52"/>
    <w:rsid w:val="005A3317"/>
    <w:rsid w:val="00634B4C"/>
    <w:rsid w:val="006D70AB"/>
    <w:rsid w:val="00712499"/>
    <w:rsid w:val="00775BB2"/>
    <w:rsid w:val="00783039"/>
    <w:rsid w:val="007C35A8"/>
    <w:rsid w:val="007D1478"/>
    <w:rsid w:val="00823854"/>
    <w:rsid w:val="008E2585"/>
    <w:rsid w:val="0092611A"/>
    <w:rsid w:val="00A0154F"/>
    <w:rsid w:val="00A425D5"/>
    <w:rsid w:val="00A47556"/>
    <w:rsid w:val="00AA640B"/>
    <w:rsid w:val="00B74F7E"/>
    <w:rsid w:val="00B75147"/>
    <w:rsid w:val="00BC26D5"/>
    <w:rsid w:val="00BD24E8"/>
    <w:rsid w:val="00C76F94"/>
    <w:rsid w:val="00C84F5D"/>
    <w:rsid w:val="00CD2E14"/>
    <w:rsid w:val="00CE39C6"/>
    <w:rsid w:val="00DF68E3"/>
    <w:rsid w:val="00E65D76"/>
    <w:rsid w:val="00E9042C"/>
    <w:rsid w:val="00E9458E"/>
    <w:rsid w:val="00EC42AE"/>
    <w:rsid w:val="00EE6408"/>
    <w:rsid w:val="00F40748"/>
    <w:rsid w:val="00F8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2C96F"/>
  <w15:chartTrackingRefBased/>
  <w15:docId w15:val="{24543108-12B2-45FF-BE69-3BEC09F70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9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9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2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4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9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2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33</Words>
  <Characters>1331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i Mungiu</dc:creator>
  <cp:keywords/>
  <dc:description/>
  <cp:lastModifiedBy>Andrei Mungiu</cp:lastModifiedBy>
  <cp:revision>44</cp:revision>
  <dcterms:created xsi:type="dcterms:W3CDTF">2018-04-05T12:08:00Z</dcterms:created>
  <dcterms:modified xsi:type="dcterms:W3CDTF">2018-04-05T13:43:00Z</dcterms:modified>
</cp:coreProperties>
</file>